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8F3D3" w:themeColor="accent2" w:themeTint="33"/>
  <w:body>
    <w:p w:rsidR="00984434" w:rsidRDefault="00CB4FD8" w:rsidP="005B7277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posOffset>0</wp:posOffset>
                </wp:positionH>
                <wp:positionV relativeFrom="paragraph">
                  <wp:posOffset>571500</wp:posOffset>
                </wp:positionV>
                <wp:extent cx="5915025" cy="1404620"/>
                <wp:effectExtent l="0" t="0" r="28575" b="1016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5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C39A0" w:rsidRDefault="005B7277">
                            <w:r>
                              <w:t xml:space="preserve">Dit is onze Homepagina. </w:t>
                            </w:r>
                            <w:r w:rsidR="001C322F">
                              <w:br/>
                            </w:r>
                            <w:r>
                              <w:t xml:space="preserve">De hele website is </w:t>
                            </w:r>
                            <w:proofErr w:type="spellStart"/>
                            <w:r>
                              <w:t>Responsive</w:t>
                            </w:r>
                            <w:proofErr w:type="spellEnd"/>
                            <w:r>
                              <w:t xml:space="preserve"> (het past zich aan op </w:t>
                            </w:r>
                            <w:r w:rsidR="001C322F">
                              <w:t>iedere</w:t>
                            </w:r>
                            <w:r>
                              <w:t xml:space="preserve"> grootte van het scherm). </w:t>
                            </w:r>
                          </w:p>
                          <w:p w:rsidR="005B7277" w:rsidRPr="005B7277" w:rsidRDefault="005B7277">
                            <w:r>
                              <w:t>Scan de QR-code om de website zelf te bekijke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45pt;width:465.7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" strokecolor="#549e39 [3204]">
                <v:textbox style="mso-fit-shape-to-text:t">
                  <w:txbxContent>
                    <w:p w:rsidR="009C39A0" w:rsidRDefault="005B7277">
                      <w:r>
                        <w:t xml:space="preserve">Dit is onze Homepagina. </w:t>
                      </w:r>
                      <w:r w:rsidR="001C322F">
                        <w:br/>
                      </w:r>
                      <w:r>
                        <w:t xml:space="preserve">De hele website is </w:t>
                      </w:r>
                      <w:proofErr w:type="spellStart"/>
                      <w:r>
                        <w:t>Responsive</w:t>
                      </w:r>
                      <w:proofErr w:type="spellEnd"/>
                      <w:r>
                        <w:t xml:space="preserve"> (het past zich aan op </w:t>
                      </w:r>
                      <w:r w:rsidR="001C322F">
                        <w:t>iedere</w:t>
                      </w:r>
                      <w:r>
                        <w:t xml:space="preserve"> grootte van het scherm). </w:t>
                      </w:r>
                    </w:p>
                    <w:p w:rsidR="005B7277" w:rsidRPr="005B7277" w:rsidRDefault="005B7277">
                      <w:r>
                        <w:t>Scan de QR-code om de website zelf te bekijke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0</wp:posOffset>
                </wp:positionV>
                <wp:extent cx="2360930" cy="1404620"/>
                <wp:effectExtent l="0" t="0" r="22860" b="2730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7277" w:rsidRPr="00CB4FD8" w:rsidRDefault="00CB4FD8" w:rsidP="00CB4FD8">
                            <w:pPr>
                              <w:pStyle w:val="Heading2"/>
                            </w:pPr>
                            <w:r w:rsidRPr="00CB4FD8">
                              <w:t>Gemaakt door: Quinten de Leeuw &amp;</w:t>
                            </w:r>
                            <w:r>
                              <w:t xml:space="preserve"> Divya </w:t>
                            </w:r>
                            <w:proofErr w:type="spellStart"/>
                            <w:r>
                              <w:t>Bhulai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_x0000_s1027" type="#_x0000_t202" style="position:absolute;margin-left:134.7pt;margin-top:0;width:185.9pt;height:110.6pt;z-index:251664384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" strokecolor="#549e39 [3204]">
                <v:textbox style="mso-fit-shape-to-text:t">
                  <w:txbxContent>
                    <w:p w:rsidR="005B7277" w:rsidRPr="00CB4FD8" w:rsidRDefault="00CB4FD8" w:rsidP="00CB4FD8">
                      <w:pPr>
                        <w:pStyle w:val="Heading2"/>
                      </w:pPr>
                      <w:r w:rsidRPr="00CB4FD8">
                        <w:t>Gemaakt door: Quinten de Leeuw &amp;</w:t>
                      </w:r>
                      <w:r>
                        <w:t xml:space="preserve"> Divya </w:t>
                      </w:r>
                      <w:proofErr w:type="spellStart"/>
                      <w:r>
                        <w:t>Bhulai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B7277">
        <w:t xml:space="preserve">De website </w:t>
      </w:r>
    </w:p>
    <w:p w:rsidR="005B7277" w:rsidRPr="005B7277" w:rsidRDefault="00C55F18" w:rsidP="005B7277">
      <w:r w:rsidRPr="005B7277">
        <w:rPr>
          <w:noProof/>
        </w:rPr>
        <w:drawing>
          <wp:anchor distT="0" distB="0" distL="114300" distR="114300" simplePos="0" relativeHeight="251671552" behindDoc="0" locked="0" layoutInCell="1" allowOverlap="1" wp14:anchorId="0D2C3084">
            <wp:simplePos x="0" y="0"/>
            <wp:positionH relativeFrom="margin">
              <wp:posOffset>19050</wp:posOffset>
            </wp:positionH>
            <wp:positionV relativeFrom="paragraph">
              <wp:posOffset>1171575</wp:posOffset>
            </wp:positionV>
            <wp:extent cx="4105910" cy="1809750"/>
            <wp:effectExtent l="19050" t="19050" r="27940" b="1905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5910" cy="18097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margin">
              <wp:posOffset>4324350</wp:posOffset>
            </wp:positionH>
            <wp:positionV relativeFrom="paragraph">
              <wp:posOffset>1134745</wp:posOffset>
            </wp:positionV>
            <wp:extent cx="1619250" cy="2331793"/>
            <wp:effectExtent l="0" t="0" r="0" b="0"/>
            <wp:wrapNone/>
            <wp:docPr id="11" name="Picture 11" descr="A picture containing objec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rame-QR-code-SportCod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19250" cy="2331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B7277" w:rsidRDefault="005B7277" w:rsidP="005B7277"/>
    <w:p w:rsidR="001C322F" w:rsidRDefault="001C322F" w:rsidP="001C322F">
      <w:pPr>
        <w:pStyle w:val="Heading1"/>
        <w:jc w:val="center"/>
      </w:pPr>
      <w:bookmarkStart w:id="0" w:name="_GoBack"/>
      <w:bookmarkEnd w:id="0"/>
    </w:p>
    <w:p w:rsidR="001C322F" w:rsidRDefault="001C322F" w:rsidP="001C322F">
      <w:pPr>
        <w:pStyle w:val="Heading1"/>
        <w:jc w:val="center"/>
      </w:pPr>
    </w:p>
    <w:p w:rsidR="001C322F" w:rsidRDefault="001C322F" w:rsidP="001C322F">
      <w:pPr>
        <w:pStyle w:val="Heading1"/>
        <w:jc w:val="center"/>
      </w:pPr>
    </w:p>
    <w:p w:rsidR="001C322F" w:rsidRDefault="001C322F" w:rsidP="001C322F">
      <w:pPr>
        <w:pStyle w:val="Heading1"/>
      </w:pPr>
    </w:p>
    <w:p w:rsidR="005B7277" w:rsidRDefault="00C55F18" w:rsidP="001C322F">
      <w:pPr>
        <w:pStyle w:val="Heading1"/>
        <w:jc w:val="center"/>
      </w:pPr>
      <w:r w:rsidRPr="005B7277">
        <w:rPr>
          <w:noProof/>
        </w:rPr>
        <w:drawing>
          <wp:anchor distT="0" distB="0" distL="114300" distR="114300" simplePos="0" relativeHeight="251661312" behindDoc="1" locked="0" layoutInCell="1" allowOverlap="1" wp14:anchorId="21D6E085">
            <wp:simplePos x="0" y="0"/>
            <wp:positionH relativeFrom="margin">
              <wp:align>right</wp:align>
            </wp:positionH>
            <wp:positionV relativeFrom="paragraph">
              <wp:posOffset>447675</wp:posOffset>
            </wp:positionV>
            <wp:extent cx="1219200" cy="2377440"/>
            <wp:effectExtent l="0" t="0" r="0" b="381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23774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322F" w:rsidRPr="005B7277">
        <w:rPr>
          <w:noProof/>
        </w:rPr>
        <w:drawing>
          <wp:anchor distT="0" distB="0" distL="114300" distR="114300" simplePos="0" relativeHeight="251662336" behindDoc="1" locked="0" layoutInCell="1" allowOverlap="1" wp14:anchorId="12AF7D7D">
            <wp:simplePos x="0" y="0"/>
            <wp:positionH relativeFrom="margin">
              <wp:posOffset>0</wp:posOffset>
            </wp:positionH>
            <wp:positionV relativeFrom="paragraph">
              <wp:posOffset>447675</wp:posOffset>
            </wp:positionV>
            <wp:extent cx="1228725" cy="2396490"/>
            <wp:effectExtent l="0" t="0" r="9525" b="381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8725" cy="23964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B7277">
        <w:t xml:space="preserve">De </w:t>
      </w:r>
      <w:proofErr w:type="spellStart"/>
      <w:r w:rsidR="005B7277">
        <w:t>Wireframes</w:t>
      </w:r>
      <w:proofErr w:type="spellEnd"/>
      <w:r w:rsidR="009C6E96">
        <w:t xml:space="preserve"> </w:t>
      </w:r>
      <w:r w:rsidR="009C39A0">
        <w:br/>
      </w:r>
      <w:r w:rsidR="009C6E96">
        <w:t>(de ideeën voor de website)</w:t>
      </w:r>
    </w:p>
    <w:p w:rsidR="005B7277" w:rsidRDefault="005B7277" w:rsidP="005B7277"/>
    <w:p w:rsidR="005B7277" w:rsidRPr="005B7277" w:rsidRDefault="00C55F18" w:rsidP="005B7277">
      <w:r w:rsidRPr="005B7277">
        <w:rPr>
          <w:noProof/>
        </w:rPr>
        <w:drawing>
          <wp:anchor distT="0" distB="0" distL="114300" distR="114300" simplePos="0" relativeHeight="251665408" behindDoc="0" locked="0" layoutInCell="1" allowOverlap="1" wp14:anchorId="3228B762">
            <wp:simplePos x="0" y="0"/>
            <wp:positionH relativeFrom="margin">
              <wp:align>right</wp:align>
            </wp:positionH>
            <wp:positionV relativeFrom="paragraph">
              <wp:posOffset>1908175</wp:posOffset>
            </wp:positionV>
            <wp:extent cx="5943600" cy="181292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29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C322F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CA610C8" wp14:editId="59DE8D24">
                <wp:simplePos x="0" y="0"/>
                <wp:positionH relativeFrom="margin">
                  <wp:align>center</wp:align>
                </wp:positionH>
                <wp:positionV relativeFrom="paragraph">
                  <wp:posOffset>69215</wp:posOffset>
                </wp:positionV>
                <wp:extent cx="2847975" cy="1419225"/>
                <wp:effectExtent l="0" t="0" r="28575" b="2857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47975" cy="1419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accent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C39A0" w:rsidRDefault="009C39A0" w:rsidP="009C39A0">
                            <w:r w:rsidRPr="009C39A0">
                              <w:t>Dit waren onze eerste ideeën v</w:t>
                            </w:r>
                            <w:r>
                              <w:t>oor de website.</w:t>
                            </w:r>
                          </w:p>
                          <w:p w:rsidR="009C39A0" w:rsidRDefault="009C39A0" w:rsidP="009C39A0">
                            <w:r>
                              <w:t>Deze ideeën zijn in werkelijkheid een beetje aangepast.</w:t>
                            </w:r>
                          </w:p>
                          <w:p w:rsidR="009C39A0" w:rsidRPr="009C39A0" w:rsidRDefault="001C322F" w:rsidP="009C39A0">
                            <w:r>
                              <w:t xml:space="preserve">Deze </w:t>
                            </w:r>
                            <w:proofErr w:type="spellStart"/>
                            <w:r>
                              <w:t>wireframes</w:t>
                            </w:r>
                            <w:proofErr w:type="spellEnd"/>
                            <w:r>
                              <w:t xml:space="preserve"> zijn in het programma </w:t>
                            </w:r>
                            <w:proofErr w:type="spellStart"/>
                            <w:r>
                              <w:t>Basamiq</w:t>
                            </w:r>
                            <w:proofErr w:type="spellEnd"/>
                            <w:r>
                              <w:t xml:space="preserve"> gemaak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A610C8" id="_x0000_s1028" type="#_x0000_t202" style="position:absolute;margin-left:0;margin-top:5.45pt;width:224.25pt;height:111.75pt;z-index:2516705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" strokecolor="#549e39 [3204]">
                <v:textbox>
                  <w:txbxContent>
                    <w:p w:rsidR="009C39A0" w:rsidRDefault="009C39A0" w:rsidP="009C39A0">
                      <w:r w:rsidRPr="009C39A0">
                        <w:t>Dit waren onze eerste ideeën v</w:t>
                      </w:r>
                      <w:r>
                        <w:t>oor de website.</w:t>
                      </w:r>
                    </w:p>
                    <w:p w:rsidR="009C39A0" w:rsidRDefault="009C39A0" w:rsidP="009C39A0">
                      <w:r>
                        <w:t>Deze ideeën zijn in werkelijkheid een beetje aangepast.</w:t>
                      </w:r>
                    </w:p>
                    <w:p w:rsidR="009C39A0" w:rsidRPr="009C39A0" w:rsidRDefault="001C322F" w:rsidP="009C39A0">
                      <w:r>
                        <w:t xml:space="preserve">Deze </w:t>
                      </w:r>
                      <w:proofErr w:type="spellStart"/>
                      <w:r>
                        <w:t>wireframes</w:t>
                      </w:r>
                      <w:proofErr w:type="spellEnd"/>
                      <w:r>
                        <w:t xml:space="preserve"> zijn in het programma </w:t>
                      </w:r>
                      <w:proofErr w:type="spellStart"/>
                      <w:r>
                        <w:t>Basamiq</w:t>
                      </w:r>
                      <w:proofErr w:type="spellEnd"/>
                      <w:r>
                        <w:t xml:space="preserve"> gemaakt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5B7277" w:rsidRPr="005B727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3szQ0NjA3NjMzMbVQ0lEKTi0uzszPAykwqgUApWNbUywAAAA="/>
  </w:docVars>
  <w:rsids>
    <w:rsidRoot w:val="005B7277"/>
    <w:rsid w:val="001C322F"/>
    <w:rsid w:val="002452B1"/>
    <w:rsid w:val="002512B4"/>
    <w:rsid w:val="005B7277"/>
    <w:rsid w:val="005F41AC"/>
    <w:rsid w:val="00984434"/>
    <w:rsid w:val="009C39A0"/>
    <w:rsid w:val="009C6E96"/>
    <w:rsid w:val="00C55F18"/>
    <w:rsid w:val="00CB4F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ffc,#fcc,#fcf,#ccecff"/>
    </o:shapedefaults>
    <o:shapelayout v:ext="edit">
      <o:idmap v:ext="edit" data="1"/>
    </o:shapelayout>
  </w:shapeDefaults>
  <w:decimalSymbol w:val=","/>
  <w:listSeparator w:val=","/>
  <w14:docId w14:val="38828492"/>
  <w15:chartTrackingRefBased/>
  <w15:docId w15:val="{6B86AC91-B0DD-443A-BF6E-178BD64DA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nl-N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B72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E762A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4F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E762A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B7277"/>
    <w:rPr>
      <w:rFonts w:asciiTheme="majorHAnsi" w:eastAsiaTheme="majorEastAsia" w:hAnsiTheme="majorHAnsi" w:cstheme="majorBidi"/>
      <w:color w:val="3E762A" w:themeColor="accent1" w:themeShade="BF"/>
      <w:sz w:val="32"/>
      <w:szCs w:val="32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rsid w:val="00CB4FD8"/>
    <w:rPr>
      <w:rFonts w:asciiTheme="majorHAnsi" w:eastAsiaTheme="majorEastAsia" w:hAnsiTheme="majorHAnsi" w:cstheme="majorBidi"/>
      <w:color w:val="3E762A" w:themeColor="accent1" w:themeShade="BF"/>
      <w:sz w:val="26"/>
      <w:szCs w:val="26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7.jpeg"/><Relationship Id="rId1" Type="http://schemas.openxmlformats.org/officeDocument/2006/relationships/image" Target="../media/image6.jpeg"/></Relationships>
</file>

<file path=word/theme/theme1.xml><?xml version="1.0" encoding="utf-8"?>
<a:theme xmlns:a="http://schemas.openxmlformats.org/drawingml/2006/main" name="Damask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Damask">
      <a:majorFont>
        <a:latin typeface="Bookman Old Style" panose="0205060405050502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Rockwell" panose="020606030202050204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Grunge Texture">
      <a: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>
                <a:tint val="67000"/>
                <a:shade val="65000"/>
              </a:schemeClr>
              <a:schemeClr val="phClr">
                <a:tint val="10000"/>
                <a:satMod val="130000"/>
              </a:schemeClr>
            </a:duotone>
          </a:blip>
          <a:tile tx="0" ty="0" sx="60000" sy="59000" flip="none" algn="b"/>
        </a:blipFill>
        <a:blipFill rotWithShape="1">
          <a:blip xmlns:r="http://schemas.openxmlformats.org/officeDocument/2006/relationships" r:embed="rId1">
            <a:duotone>
              <a:schemeClr val="phClr">
                <a:shade val="30000"/>
                <a:satMod val="115000"/>
              </a:schemeClr>
              <a:schemeClr val="phClr">
                <a:tint val="34000"/>
              </a:schemeClr>
            </a:duotone>
          </a:blip>
          <a:tile tx="0" ty="0" sx="60000" sy="59000" flip="none" algn="b"/>
        </a:blipFill>
      </a:fillStyleLst>
      <a:lnStyleLst>
        <a:ln w="6350" cap="flat" cmpd="sng" algn="ctr">
          <a:solidFill>
            <a:schemeClr val="phClr">
              <a:tint val="70000"/>
            </a:schemeClr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softEdge rad="12700"/>
          </a:effectLst>
        </a:effectStyle>
        <a:effectStyle>
          <a:effectLst>
            <a:outerShdw blurRad="50800" dist="19050" dir="5400000" algn="tl" rotWithShape="0">
              <a:srgbClr val="000000">
                <a:alpha val="60000"/>
              </a:srgbClr>
            </a:outerShdw>
            <a:softEdge rad="12700"/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blipFill rotWithShape="1">
          <a:blip xmlns:r="http://schemas.openxmlformats.org/officeDocument/2006/relationships" r:embed="rId2">
            <a:duotone>
              <a:schemeClr val="phClr">
                <a:shade val="18000"/>
                <a:satMod val="160000"/>
                <a:lumMod val="28000"/>
              </a:schemeClr>
              <a:schemeClr val="phClr">
                <a:tint val="95000"/>
                <a:satMod val="160000"/>
                <a:lumMod val="116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Damask" id="{F9A299A0-33D0-4E0F-9F3F-7163E3744208}" vid="{746EEEEA-FB6A-406B-B510-531588D54811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3E8162-7A33-4748-B7D6-627BE26380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10</Words>
  <Characters>6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ya</dc:creator>
  <cp:keywords/>
  <dc:description/>
  <cp:lastModifiedBy>divya</cp:lastModifiedBy>
  <cp:revision>4</cp:revision>
  <dcterms:created xsi:type="dcterms:W3CDTF">2020-01-29T10:58:00Z</dcterms:created>
  <dcterms:modified xsi:type="dcterms:W3CDTF">2020-02-05T11:08:00Z</dcterms:modified>
</cp:coreProperties>
</file>